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academic-researcher-germany-munich"/>
    <w:p>
      <w:pPr>
        <w:pStyle w:val="Heading2"/>
      </w:pPr>
      <w:r>
        <w:t xml:space="preserve">Academic Researcher | Germany Munic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unich, Bavaria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bookmarkEnd w:id="20"/>
    <w:bookmarkStart w:id="21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A dedicated and innovative Academic Researcher with a strong background in [specific research field, e.g., Artificial Intelligence, Environmental Science, Biotechnology] seeking to contribute to cutting-edge research initiatives at esteemed institutions in Germany Munich. Committed to advancing academic excellence and fostering interdisciplinary collaboration within the German scientific community.</w:t>
      </w:r>
    </w:p>
    <w:bookmarkEnd w:id="21"/>
    <w:bookmarkStart w:id="22" w:name="academic-background"/>
    <w:p>
      <w:pPr>
        <w:pStyle w:val="Heading3"/>
      </w:pPr>
      <w:r>
        <w:t xml:space="preserve">Academic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 of Study]</w:t>
      </w:r>
      <w:r>
        <w:t xml:space="preserve">, [University Name], Munich, German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Your Field of Study]</w:t>
      </w:r>
      <w:r>
        <w:t xml:space="preserve">, [University Name], Munich, German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Your Field of Study]</w:t>
      </w:r>
      <w:r>
        <w:t xml:space="preserve">, [University Name], [Country]</w:t>
      </w:r>
    </w:p>
    <w:bookmarkEnd w:id="22"/>
    <w:bookmarkStart w:id="23" w:name="research-experience"/>
    <w:p>
      <w:pPr>
        <w:pStyle w:val="Heading3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t xml:space="preserve">, Department of [Specific Department], LMU Munich, Germany (2022–Pres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Technical University of Munich (TUM), Germany (2019–2022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iting Researcher</w:t>
      </w:r>
      <w:r>
        <w:t xml:space="preserve">, Max Planck Institute for [Institute Name], Germany (2018–2019)</w:t>
      </w:r>
    </w:p>
    <w:bookmarkEnd w:id="23"/>
    <w:bookmarkStart w:id="24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t xml:space="preserve">[Your Name], [Co-Authors]. "Title of Paper." *Journal Name*, vol. X, no. Y, 202X, pp. XX–XX.</w:t>
      </w:r>
    </w:p>
    <w:p>
      <w:pPr>
        <w:numPr>
          <w:ilvl w:val="0"/>
          <w:numId w:val="1003"/>
        </w:numPr>
        <w:pStyle w:val="Compact"/>
      </w:pPr>
      <w:r>
        <w:t xml:space="preserve">[Your Name], [Co-Authors]. "Title of Paper." *Conference Proceedings*, [Conference Name], Munich, Germany, 202X.</w:t>
      </w:r>
    </w:p>
    <w:p>
      <w:pPr>
        <w:numPr>
          <w:ilvl w:val="0"/>
          <w:numId w:val="1003"/>
        </w:numPr>
        <w:pStyle w:val="Compact"/>
      </w:pPr>
      <w:r>
        <w:t xml:space="preserve">[Your Name], [Co-Authors]. "Title of Paper." *Research Report*, Max Planck Society, 202X.</w:t>
      </w:r>
    </w:p>
    <w:bookmarkEnd w:id="24"/>
    <w:bookmarkStart w:id="25" w:name="teaching-and-supervision"/>
    <w:p>
      <w:pPr>
        <w:pStyle w:val="Heading3"/>
      </w:pPr>
      <w:r>
        <w:t xml:space="preserve">Teaching and Supervis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uest Lecturer</w:t>
      </w:r>
      <w:r>
        <w:t xml:space="preserve">, LMU Munich (2021–Pres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pervisor of Bachelor/Master Theses</w:t>
      </w:r>
      <w:r>
        <w:t xml:space="preserve">, TUM (2019–2021)</w:t>
      </w:r>
    </w:p>
    <w:bookmarkEnd w:id="25"/>
    <w:bookmarkStart w:id="26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Research Fellowship</w:t>
      </w:r>
      <w:r>
        <w:t xml:space="preserve">, Alexander von Humboldt Foundation, Germany (2020)</w:t>
      </w:r>
    </w:p>
    <w:p>
      <w:pPr>
        <w:pStyle w:val="BodyText"/>
      </w:pPr>
      <w:r>
        <w:t xml:space="preserve">Supported by a prestigious fellowship to conduct research on [specific topic]. Collaborated with leading German institutions to expand academic networks.</w:t>
      </w:r>
    </w:p>
    <w:p>
      <w:pPr>
        <w:pStyle w:val="BodyText"/>
      </w:pPr>
      <w:r>
        <w:rPr>
          <w:bCs/>
          <w:b/>
        </w:rPr>
        <w:t xml:space="preserve">Workshop Participation</w:t>
      </w:r>
      <w:r>
        <w:t xml:space="preserve">, Max Planck Institute, Germany (2019)</w:t>
      </w:r>
    </w:p>
    <w:p>
      <w:pPr>
        <w:pStyle w:val="BodyText"/>
      </w:pPr>
      <w:r>
        <w:t xml:space="preserve">Attended workshops on [topics, e.g., "data science in life sciences"] to enhance technical and analytical skills.</w:t>
      </w:r>
    </w:p>
    <w:p>
      <w:pPr>
        <w:pStyle w:val="BodyText"/>
      </w:pPr>
      <w:r>
        <w:rPr>
          <w:bCs/>
          <w:b/>
        </w:rP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t xml:space="preserve">German: C1 (Advanced) - Fluent in academic and professional settings.</w:t>
      </w:r>
    </w:p>
    <w:p>
      <w:pPr>
        <w:numPr>
          <w:ilvl w:val="0"/>
          <w:numId w:val="1005"/>
        </w:numPr>
        <w:pStyle w:val="Compact"/>
      </w:pPr>
      <w:r>
        <w:t xml:space="preserve">English: C2 (Proficient) - Published extensively in English-language journals.</w:t>
      </w:r>
    </w:p>
    <w:bookmarkEnd w:id="26"/>
    <w:bookmarkStart w:id="27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Researcher Award</w:t>
      </w:r>
      <w:r>
        <w:t xml:space="preserve">, LMU Munich (2023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pean Research Council (ERC) Grant</w:t>
      </w:r>
      <w:r>
        <w:t xml:space="preserve">, Germany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Paper Award</w:t>
      </w:r>
      <w:r>
        <w:t xml:space="preserve">, International Conference on [Field], Munich, Germany (2020)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German Society for Research (DGF), Munich</w:t>
      </w:r>
    </w:p>
    <w:p>
      <w:pPr>
        <w:numPr>
          <w:ilvl w:val="0"/>
          <w:numId w:val="1007"/>
        </w:numPr>
        <w:pStyle w:val="Compact"/>
      </w:pPr>
      <w:r>
        <w:t xml:space="preserve">Member, [Relevant Professional Organization], e.g., IEEE, ACM, or Royal Society of Chemistry</w:t>
      </w:r>
    </w:p>
    <w:p>
      <w:pPr>
        <w:numPr>
          <w:ilvl w:val="0"/>
          <w:numId w:val="1007"/>
        </w:numPr>
        <w:pStyle w:val="Compact"/>
      </w:pPr>
      <w:r>
        <w:t xml:space="preserve">Reviewer for [Journal Name], a leading publication in [field]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29"/>
    <w:p>
      <w:pPr>
        <w:pStyle w:val="BodyText"/>
      </w:pPr>
      <w:r>
        <w:t xml:space="preserve">Curriculum Vitae for Academic Researcher in Germany Munich | Updated [Date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in Germany Munich</dc:title>
  <dc:creator/>
  <dc:language>en</dc:language>
  <cp:keywords/>
  <dcterms:created xsi:type="dcterms:W3CDTF">2026-07-23T00:37:10Z</dcterms:created>
  <dcterms:modified xsi:type="dcterms:W3CDTF">2026-07-23T00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